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0BF6A" w14:textId="77777777" w:rsidR="00117B61" w:rsidRPr="0080660F" w:rsidRDefault="00117B61" w:rsidP="00117B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The child, Jesus, was brought to Bethlehem to be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born</w:t>
      </w:r>
      <w:r w:rsidRPr="0080660F">
        <w:rPr>
          <w:rFonts w:ascii="Times New Roman" w:hAnsi="Times New Roman" w:cs="Times New Roman"/>
          <w:sz w:val="28"/>
          <w:szCs w:val="28"/>
        </w:rPr>
        <w:t xml:space="preserve"> because both His human parents were of the house and lineage of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King</w:t>
      </w:r>
      <w:r w:rsidRPr="0080660F">
        <w:rPr>
          <w:rFonts w:ascii="Times New Roman" w:hAnsi="Times New Roman" w:cs="Times New Roman"/>
          <w:sz w:val="28"/>
          <w:szCs w:val="28"/>
        </w:rPr>
        <w:t xml:space="preserve"> David.  Thus, Jesus was the heir to the throne of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King</w:t>
      </w:r>
      <w:r w:rsidRPr="0080660F">
        <w:rPr>
          <w:rFonts w:ascii="Times New Roman" w:hAnsi="Times New Roman" w:cs="Times New Roman"/>
          <w:sz w:val="28"/>
          <w:szCs w:val="28"/>
        </w:rPr>
        <w:t xml:space="preserve"> David, the true and final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King</w:t>
      </w:r>
      <w:r w:rsidRPr="0080660F">
        <w:rPr>
          <w:rFonts w:ascii="Times New Roman" w:hAnsi="Times New Roman" w:cs="Times New Roman"/>
          <w:sz w:val="28"/>
          <w:szCs w:val="28"/>
        </w:rPr>
        <w:t xml:space="preserve"> of Israel, and, as God incarnate,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King</w:t>
      </w:r>
      <w:r w:rsidRPr="0080660F">
        <w:rPr>
          <w:rFonts w:ascii="Times New Roman" w:hAnsi="Times New Roman" w:cs="Times New Roman"/>
          <w:sz w:val="28"/>
          <w:szCs w:val="28"/>
        </w:rPr>
        <w:t xml:space="preserve"> of the Universe.</w:t>
      </w:r>
    </w:p>
    <w:p w14:paraId="6931A9FF" w14:textId="77777777" w:rsidR="000E1F10" w:rsidRPr="0080660F" w:rsidRDefault="000E1F10" w:rsidP="000E1F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Yet no great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palace</w:t>
      </w:r>
      <w:r w:rsidRPr="0080660F">
        <w:rPr>
          <w:rFonts w:ascii="Times New Roman" w:hAnsi="Times New Roman" w:cs="Times New Roman"/>
          <w:sz w:val="28"/>
          <w:szCs w:val="28"/>
        </w:rPr>
        <w:t xml:space="preserve"> greeted Jesus as He was born. He would be as meek and humbled at His birth as He would throughout His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life</w:t>
      </w:r>
      <w:r w:rsidRPr="0080660F">
        <w:rPr>
          <w:rFonts w:ascii="Times New Roman" w:hAnsi="Times New Roman" w:cs="Times New Roman"/>
          <w:sz w:val="28"/>
          <w:szCs w:val="28"/>
        </w:rPr>
        <w:t xml:space="preserve">. Even though He is the greatest person who ever lived,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God</w:t>
      </w:r>
      <w:r w:rsidRPr="0080660F">
        <w:rPr>
          <w:rFonts w:ascii="Times New Roman" w:hAnsi="Times New Roman" w:cs="Times New Roman"/>
          <w:sz w:val="28"/>
          <w:szCs w:val="28"/>
        </w:rPr>
        <w:t xml:space="preserve"> Himself in the flesh, few would recognize His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greatness</w:t>
      </w:r>
      <w:r w:rsidRPr="0080660F">
        <w:rPr>
          <w:rFonts w:ascii="Times New Roman" w:hAnsi="Times New Roman" w:cs="Times New Roman"/>
          <w:sz w:val="28"/>
          <w:szCs w:val="28"/>
        </w:rPr>
        <w:t xml:space="preserve"> during His first coming.</w:t>
      </w:r>
    </w:p>
    <w:p w14:paraId="4BAE9291" w14:textId="5FC4EDE4" w:rsidR="004A0A7D" w:rsidRPr="0080660F" w:rsidRDefault="004A0A7D" w:rsidP="004A0A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Jesus Christ came not just as the King of the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Universe</w:t>
      </w:r>
      <w:r w:rsidRPr="0080660F">
        <w:rPr>
          <w:rFonts w:ascii="Times New Roman" w:hAnsi="Times New Roman" w:cs="Times New Roman"/>
          <w:sz w:val="28"/>
          <w:szCs w:val="28"/>
        </w:rPr>
        <w:t xml:space="preserve">, but as the fulfillment of the Law. Not only did He never once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sin</w:t>
      </w:r>
      <w:r w:rsidRPr="0080660F">
        <w:rPr>
          <w:rFonts w:ascii="Times New Roman" w:hAnsi="Times New Roman" w:cs="Times New Roman"/>
          <w:sz w:val="28"/>
          <w:szCs w:val="28"/>
        </w:rPr>
        <w:t xml:space="preserve"> in the negative sense, </w:t>
      </w:r>
      <w:proofErr w:type="gramStart"/>
      <w:r w:rsidRPr="0080660F">
        <w:rPr>
          <w:rFonts w:ascii="Times New Roman" w:hAnsi="Times New Roman" w:cs="Times New Roman"/>
          <w:sz w:val="28"/>
          <w:szCs w:val="28"/>
        </w:rPr>
        <w:t>He</w:t>
      </w:r>
      <w:proofErr w:type="gramEnd"/>
      <w:r w:rsidRPr="0080660F">
        <w:rPr>
          <w:rFonts w:ascii="Times New Roman" w:hAnsi="Times New Roman" w:cs="Times New Roman"/>
          <w:sz w:val="28"/>
          <w:szCs w:val="28"/>
        </w:rPr>
        <w:t xml:space="preserve"> also </w:t>
      </w:r>
      <w:r w:rsidR="008103D5" w:rsidRPr="00E85266">
        <w:rPr>
          <w:rFonts w:ascii="Times New Roman" w:hAnsi="Times New Roman" w:cs="Times New Roman"/>
          <w:sz w:val="28"/>
          <w:szCs w:val="28"/>
          <w:u w:val="single"/>
        </w:rPr>
        <w:t>obeyed</w:t>
      </w:r>
      <w:r w:rsidR="008103D5" w:rsidRPr="0080660F">
        <w:rPr>
          <w:rFonts w:ascii="Times New Roman" w:hAnsi="Times New Roman" w:cs="Times New Roman"/>
          <w:sz w:val="28"/>
          <w:szCs w:val="28"/>
        </w:rPr>
        <w:t xml:space="preserve"> and </w:t>
      </w:r>
      <w:r w:rsidRPr="0080660F">
        <w:rPr>
          <w:rFonts w:ascii="Times New Roman" w:hAnsi="Times New Roman" w:cs="Times New Roman"/>
          <w:sz w:val="28"/>
          <w:szCs w:val="28"/>
        </w:rPr>
        <w:t xml:space="preserve">fulfilled every single obligation of the Law as our human representative. </w:t>
      </w:r>
    </w:p>
    <w:p w14:paraId="2B3468ED" w14:textId="77777777" w:rsidR="00EE053D" w:rsidRPr="0080660F" w:rsidRDefault="00EE053D" w:rsidP="00EE05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For the end purpose of the Law is Christ for righteousness to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everyone</w:t>
      </w:r>
      <w:r w:rsidRPr="0080660F">
        <w:rPr>
          <w:rFonts w:ascii="Times New Roman" w:hAnsi="Times New Roman" w:cs="Times New Roman"/>
          <w:sz w:val="28"/>
          <w:szCs w:val="28"/>
        </w:rPr>
        <w:t xml:space="preserve"> who believes in Him.</w:t>
      </w:r>
    </w:p>
    <w:p w14:paraId="68FB831B" w14:textId="4DE7AA29" w:rsidR="00B4061E" w:rsidRPr="0080660F" w:rsidRDefault="00B4061E" w:rsidP="00B406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The good news, of the Gospel, of great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joy</w:t>
      </w:r>
      <w:r w:rsidRPr="0080660F">
        <w:rPr>
          <w:rFonts w:ascii="Times New Roman" w:hAnsi="Times New Roman" w:cs="Times New Roman"/>
          <w:sz w:val="28"/>
          <w:szCs w:val="28"/>
        </w:rPr>
        <w:t xml:space="preserve"> that the angel brought at Jesus’ birth is that Jesus </w:t>
      </w:r>
      <w:r w:rsidR="00E85266">
        <w:rPr>
          <w:rFonts w:ascii="Times New Roman" w:hAnsi="Times New Roman" w:cs="Times New Roman"/>
          <w:sz w:val="28"/>
          <w:szCs w:val="28"/>
        </w:rPr>
        <w:t>is the</w:t>
      </w:r>
      <w:r w:rsidRPr="0080660F">
        <w:rPr>
          <w:rFonts w:ascii="Times New Roman" w:hAnsi="Times New Roman" w:cs="Times New Roman"/>
          <w:sz w:val="28"/>
          <w:szCs w:val="28"/>
        </w:rPr>
        <w:t xml:space="preserve">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Savior</w:t>
      </w:r>
      <w:r w:rsidRPr="0080660F">
        <w:rPr>
          <w:rFonts w:ascii="Times New Roman" w:hAnsi="Times New Roman" w:cs="Times New Roman"/>
          <w:sz w:val="28"/>
          <w:szCs w:val="28"/>
        </w:rPr>
        <w:t xml:space="preserve">, the Messiah, the Lord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God</w:t>
      </w:r>
      <w:r w:rsidRPr="0080660F">
        <w:rPr>
          <w:rFonts w:ascii="Times New Roman" w:hAnsi="Times New Roman" w:cs="Times New Roman"/>
          <w:sz w:val="28"/>
          <w:szCs w:val="28"/>
        </w:rPr>
        <w:t xml:space="preserve"> Himself in human flesh.</w:t>
      </w:r>
    </w:p>
    <w:p w14:paraId="759C6D31" w14:textId="77777777" w:rsidR="000A10F7" w:rsidRPr="0080660F" w:rsidRDefault="000A10F7" w:rsidP="000A10F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Jesus, who is truly God, took on a truly human flesh, so that He could accomplish the </w:t>
      </w:r>
      <w:r w:rsidRPr="00E85266">
        <w:rPr>
          <w:rFonts w:ascii="Times New Roman" w:hAnsi="Times New Roman" w:cs="Times New Roman"/>
          <w:sz w:val="28"/>
          <w:szCs w:val="28"/>
          <w:u w:val="single"/>
        </w:rPr>
        <w:t>salvation</w:t>
      </w:r>
      <w:r w:rsidRPr="0080660F">
        <w:rPr>
          <w:rFonts w:ascii="Times New Roman" w:hAnsi="Times New Roman" w:cs="Times New Roman"/>
          <w:sz w:val="28"/>
          <w:szCs w:val="28"/>
        </w:rPr>
        <w:t>, not just of His people Israel, but also to reveal His salvation to the whole world, to the glory of His people.</w:t>
      </w:r>
    </w:p>
    <w:p w14:paraId="6CEF66F5" w14:textId="77777777" w:rsidR="00D94D76" w:rsidRPr="0080660F" w:rsidRDefault="00D94D76" w:rsidP="00D94D76">
      <w:pPr>
        <w:rPr>
          <w:rFonts w:ascii="Times New Roman" w:hAnsi="Times New Roman" w:cs="Times New Roman"/>
          <w:sz w:val="28"/>
          <w:szCs w:val="28"/>
          <w:u w:val="single"/>
        </w:rPr>
      </w:pPr>
      <w:r w:rsidRPr="0080660F">
        <w:rPr>
          <w:rFonts w:ascii="Times New Roman" w:hAnsi="Times New Roman" w:cs="Times New Roman"/>
          <w:sz w:val="28"/>
          <w:szCs w:val="28"/>
          <w:u w:val="single"/>
        </w:rPr>
        <w:t>Application</w:t>
      </w:r>
    </w:p>
    <w:p w14:paraId="374DBBB1" w14:textId="77777777" w:rsidR="00D94D76" w:rsidRPr="0080660F" w:rsidRDefault="00D94D76" w:rsidP="00D94D7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Repent of your sins and trust in Christ as He has done </w:t>
      </w:r>
      <w:r w:rsidRPr="00B01043">
        <w:rPr>
          <w:rFonts w:ascii="Times New Roman" w:hAnsi="Times New Roman" w:cs="Times New Roman"/>
          <w:sz w:val="28"/>
          <w:szCs w:val="28"/>
          <w:u w:val="single"/>
        </w:rPr>
        <w:t>everything</w:t>
      </w:r>
      <w:r w:rsidRPr="0080660F">
        <w:rPr>
          <w:rFonts w:ascii="Times New Roman" w:hAnsi="Times New Roman" w:cs="Times New Roman"/>
          <w:sz w:val="28"/>
          <w:szCs w:val="28"/>
        </w:rPr>
        <w:t xml:space="preserve"> necessary for our salvation!</w:t>
      </w:r>
    </w:p>
    <w:p w14:paraId="3C26445A" w14:textId="77777777" w:rsidR="00D94D76" w:rsidRPr="0080660F" w:rsidRDefault="00D94D76" w:rsidP="00D94D7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0660F">
        <w:rPr>
          <w:rFonts w:ascii="Times New Roman" w:hAnsi="Times New Roman" w:cs="Times New Roman"/>
          <w:sz w:val="28"/>
          <w:szCs w:val="28"/>
        </w:rPr>
        <w:t xml:space="preserve">Worship Jesus because He is </w:t>
      </w:r>
      <w:r w:rsidRPr="00B01043">
        <w:rPr>
          <w:rFonts w:ascii="Times New Roman" w:hAnsi="Times New Roman" w:cs="Times New Roman"/>
          <w:sz w:val="28"/>
          <w:szCs w:val="28"/>
          <w:u w:val="single"/>
        </w:rPr>
        <w:t>God</w:t>
      </w:r>
      <w:r w:rsidRPr="0080660F">
        <w:rPr>
          <w:rFonts w:ascii="Times New Roman" w:hAnsi="Times New Roman" w:cs="Times New Roman"/>
          <w:sz w:val="28"/>
          <w:szCs w:val="28"/>
        </w:rPr>
        <w:t xml:space="preserve">, because He is </w:t>
      </w:r>
      <w:r w:rsidRPr="00B01043">
        <w:rPr>
          <w:rFonts w:ascii="Times New Roman" w:hAnsi="Times New Roman" w:cs="Times New Roman"/>
          <w:sz w:val="28"/>
          <w:szCs w:val="28"/>
          <w:u w:val="single"/>
        </w:rPr>
        <w:t>King</w:t>
      </w:r>
      <w:r w:rsidRPr="0080660F">
        <w:rPr>
          <w:rFonts w:ascii="Times New Roman" w:hAnsi="Times New Roman" w:cs="Times New Roman"/>
          <w:sz w:val="28"/>
          <w:szCs w:val="28"/>
        </w:rPr>
        <w:t>, because He is the Good News of Christmas!</w:t>
      </w:r>
    </w:p>
    <w:p w14:paraId="1A2FABA3" w14:textId="77777777" w:rsidR="00262400" w:rsidRDefault="00262400"/>
    <w:sectPr w:rsidR="00262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0C18"/>
    <w:multiLevelType w:val="hybridMultilevel"/>
    <w:tmpl w:val="F3DCC8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5F1F3F"/>
    <w:multiLevelType w:val="hybridMultilevel"/>
    <w:tmpl w:val="5AE0B8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8E610F"/>
    <w:multiLevelType w:val="hybridMultilevel"/>
    <w:tmpl w:val="B19E7646"/>
    <w:lvl w:ilvl="0" w:tplc="FEC6A81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E5636"/>
    <w:multiLevelType w:val="hybridMultilevel"/>
    <w:tmpl w:val="1DB4E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Njc0NjE2tDA0NjVV0lEKTi0uzszPAykwrAUA67s4iCwAAAA="/>
  </w:docVars>
  <w:rsids>
    <w:rsidRoot w:val="00D75126"/>
    <w:rsid w:val="000A10F7"/>
    <w:rsid w:val="000E1F10"/>
    <w:rsid w:val="00106A55"/>
    <w:rsid w:val="00117B61"/>
    <w:rsid w:val="00262400"/>
    <w:rsid w:val="004A0A7D"/>
    <w:rsid w:val="004B7A07"/>
    <w:rsid w:val="004F506F"/>
    <w:rsid w:val="0080660F"/>
    <w:rsid w:val="008103D5"/>
    <w:rsid w:val="00B01043"/>
    <w:rsid w:val="00B4061E"/>
    <w:rsid w:val="00BF388C"/>
    <w:rsid w:val="00D75126"/>
    <w:rsid w:val="00D94D76"/>
    <w:rsid w:val="00E85266"/>
    <w:rsid w:val="00EE053D"/>
    <w:rsid w:val="00EE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2DF84"/>
  <w15:chartTrackingRefBased/>
  <w15:docId w15:val="{587FA2E6-F42A-4AEF-BA91-A2551817F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B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wartz</dc:creator>
  <cp:keywords/>
  <dc:description/>
  <cp:lastModifiedBy>Richard Schwartz</cp:lastModifiedBy>
  <cp:revision>2</cp:revision>
  <dcterms:created xsi:type="dcterms:W3CDTF">2021-12-27T00:11:00Z</dcterms:created>
  <dcterms:modified xsi:type="dcterms:W3CDTF">2021-12-27T00:11:00Z</dcterms:modified>
</cp:coreProperties>
</file>